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ข่าวเที่ยง</w:t>
      </w:r>
      <w:r>
        <w:t xml:space="preserve"> </w:t>
      </w:r>
      <w:r>
        <w:t xml:space="preserve">วันพุธที่</w:t>
      </w:r>
      <w:r>
        <w:t xml:space="preserve"> </w:t>
      </w:r>
      <w:r>
        <w:t xml:space="preserve">30</w:t>
      </w:r>
      <w:r>
        <w:t xml:space="preserve"> </w:t>
      </w:r>
      <w:r>
        <w:t xml:space="preserve">กันยายน</w:t>
      </w:r>
      <w:r>
        <w:t xml:space="preserve"> </w:t>
      </w:r>
      <w:r>
        <w:t xml:space="preserve">2563</w:t>
      </w:r>
    </w:p>
    <w:p>
      <w:pPr>
        <w:pStyle w:val="Date"/>
      </w:pPr>
      <w:r>
        <w:t xml:space="preserve">วันพฤหัสบดีที่</w:t>
      </w:r>
      <w:r>
        <w:t xml:space="preserve"> </w:t>
      </w:r>
      <w:r>
        <w:t xml:space="preserve">1</w:t>
      </w:r>
      <w:r>
        <w:t xml:space="preserve"> </w:t>
      </w:r>
      <w:r>
        <w:t xml:space="preserve">ตุลาคม</w:t>
      </w:r>
      <w:r>
        <w:t xml:space="preserve"> </w:t>
      </w:r>
      <w:r>
        <w:t xml:space="preserve">2563</w:t>
      </w:r>
      <w:r>
        <w:t xml:space="preserve"> </w:t>
      </w:r>
      <w:r>
        <w:t xml:space="preserve">เวลา</w:t>
      </w:r>
      <w:r>
        <w:t xml:space="preserve"> </w:t>
      </w:r>
      <w:r>
        <w:t xml:space="preserve">10.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รู้ว่าจะเรียกว่าดีเบตหรือเปล่า จะเรียกว่าการเถียงกันเสียมากกว่า ขัดกันไปขัดกันมานะ ก็ต้องดูแบบ ถ้าศึกษาจริง ๆ นะ Fox นี่ก็มีคนจับตากันเยอะ หรือว่าจะมีอะไรที่เอนเอียงไปทางนั้นหรือเปล่านะคะ ก็ยังไม่รู้ จะต้องจับตาดู จะมีรายงานทุกช่วงของเราด้วย</w:t>
      </w:r>
    </w:p>
    <w:p>
      <w:pPr>
        <w:pStyle w:val="BodyText"/>
      </w:pPr>
      <w:r>
        <w:t xml:space="preserve">(ผู้ประกาศข่าวชาย) ใช่ครับ ก็ต้องติดตามที่เรายังคงต้องติดตามกันอย่างเข้มข้นในโรงเรียน</w:t>
      </w:r>
    </w:p>
    <w:p>
      <w:pPr>
        <w:pStyle w:val="BodyText"/>
      </w:pPr>
      <w:r>
        <w:t xml:space="preserve">(ผู้ประกาศข่าวหญิง) ใช่ ๆ วันนี้มีกรณีเพิ่มเติม คือ เมื่อวานที่บอกนี่ ตำรวจเก็บเอาเซิร์ฟเวอร์ไปตรวจสอบ ปรากฏว่าพอไปตรวจสอบไปตรวจสอบมา 23 กันยายน คุณผู้ชมเชื่อไหมคะว่า ร่างกายนักเรียนไปจนถึง 15 ครั้ง คือ เขาไล่เรียงลงมานี่ 7 ครั้งบ้าง 10 ครั้งบ้าง และมากสุด คือวันนี้ 23 กันยายน ตอนนี้คือกลายเป็นเมื่อวานนี้คนแชร์กันเยอะเลย เจ้าของโรงเรียนใช่ไหม ที่ออกมาให้สัมภาษณ์นี่ อาจจะทำให้สถานการณ์ยิ่ง นะคะ พูดคุยกันหน่อย ว่าคิดเห็นอย่างไร ครูจุ๋ม คือ ตัวจิ๊กซอว์ตัวแรกไง เป็นวงใหญ่เป็นเรื่องของโรงเรียนแล้วด้วย</w:t>
      </w:r>
    </w:p>
    <w:p>
      <w:pPr>
        <w:pStyle w:val="BodyText"/>
      </w:pPr>
      <w:r>
        <w:t xml:space="preserve">(ผู้ประกาศข่าวชาย) จะโรงเรียนอะไรก็แล้วแต่ เครือข่ายอะไรก็แล้วแต่ ว่ากันมานะครับ ส่วนวันนี้เริ่มกันที่เด็กเหมือนกันครับ แต่ว่าเป็นเด็กนักเรียนที่ได้รับบาดเจ็บจากรถเก๋งแซงทางโค้งครับ ประสานงากับรถตู้รับส่งนักเรียน น้อง ๆ ในรถตู้ 20 คน แต่คนขับรถเก๋งเสียชีวิตคาที่ครับ ที่เกิดขึ้นช่วงประมาณสัก 07.00 น. บ้านนา …ครับ รถเก๋งคันที่ประสบอุบัติเหตุนะครับ เป็นรถเก๋งทะเบียนมุกดาหาร สภาพด้านหน้ายุบไปถึงที่นั่งคนขับ คนขับแน่นอนครับ ถูกอัดก๊อบปี้กับรถนะครับ เสียชีวิตค่าพวงมมโพไซ อีกคันหนึ่งเป็น รถตู้มุกดาหาร ทะเบียนมุกดาหารเหมือนกัน ด้านหน้าพังยับเลยนะครับ มีคุณชาตรี พิกุลศรี เป็นคนขับรถตู้ที่ติดในรถ บาดเจ็บที่ขา เจ้าหน้าที่ช่วยเหลือออกมาได้ แล้วก็มีนักเรียนที่โดยสารมากับรถตู้ 20 คน นอนรออยู่ข้างทางนะครับ แต่ก็เคราะดีเล็กน้อย ก็ถูกส่งโรงพยาบาลมุกดาหารไปพร้อมกับคนขับรถตู้ ได้ความในเบื้องต้นนี่ รถคันนี้เดินทางมาจากเมืองมุกดาหาร จะมุ่งหน้าไปในเมือง ส่วนรถตู้นักเรียนคันนี้มาจากอำบ้านโน่นลุ่ม จะไปส่งที่โรงเรียนตัวเมืองจังหวัด มุกดาหารครับ ก็มีทั้งเด็กตั้งแต่อนุบาล ประถม มัธยม พอมาถึงทางโค้ง บ้านนาเวียงแก จุดเกิดเหตุ รถเก๋งคันนี้ ขับแซงทางโค้งรถบรรทุกดิน แต่ไม่พ้นครับ ก็เลยประสานงากับรถตู้นักเรียนที่อยู่เลนฝั่งตรงข้ามนะครับ</w:t>
      </w:r>
    </w:p>
    <w:p>
      <w:pPr>
        <w:pStyle w:val="BodyText"/>
      </w:pPr>
      <w:r>
        <w:t xml:space="preserve">(ผู้ประกาศข่าวหญิง) ดูเรื่องของโรงเรียนสารสาล่าสุดนี่นะคะ ทางเจ้าหน้าที่กระทรวงศึกษาธิการนี่ เข้าไปตรวจสอบแล้วนะคะคุณผู้ชม เขาไปตรวจสอบใบอนุญาตการสอน หรือใบประกอบวิชาชีพสัญญาจ้างครูที่ก่อเหตุแล้วนะคะ ทางผู้อำนวยการ …คณะวันนี้เดินทางไปที่โรงเรียนสารสารสวิเทศ ค่ะ เพื่อไปตรวจสอบข้อเท็จจริงเกี่ยวกับใบอนุญาตสอน หรือว่าใบประกอบวิชาชีพสัญญาจ้างของครูผู้ก่อเหตุนะคะ รวมถึงครูในโรงเรียนด้วยนะคะ ว่ามีกันไหมตาม พรบ. สภาครูและการศึกษาทันทีที่เดินทางมาถึงค่ะ มีเจ้าหน้าที่คุมอยู่ที่ประตูอีกฝั่งหนึ่ง คือ คุมให้เข้าไปอีกฝั่งหนึ่ง เดินเข้าห้องประชุมทันที จากการที่ทีมงานข่าวเราสังเกตดูนะคะ มีการนำกล่องสี่เหลี่ยมสีน้ำตาลขนาดใหญ่ ส่งเข้าไปในห้องประชุมด้วย ณ วันนี้ทางเซิฟเวอร์ชัยพฤษณ์ก็เดินทางมาเก็บ Server ของโรงเรียนออกไปด้วย เพื่อเอาไปตรวจสอบนะคะ ตอนนี้นี่กลายเป็นว่าตำรวจก็อายัด เอาไว้เรียบร้อยแล้ว แล้วก็บอกด้วยว่าผู้ปกครอง ช่วยกันตรวจสอบว่า ตกลงแล้วลูกใครที่ได้เจอเหตุการณ์ความรุนแรงของครั้งนี้ด้วย อย่างที่บอกไปไม่ได้มีแค่ครูจุ๋มแค่ห้องเดียวนะคะ มันมีหลายต่อหลายห้องด้วย ส่วนบรรยากาศของโรงเรียนในวันนี้ ยังคงเปิดการเรียนการสอนตามปกติ แต่ว่ามีผู้ปกครองบ้างส่วนนี่เดินทางมา เป็นผู้ปกครองของชั้นเด็ก อนุบาลไม่ก็ไม่สะดวกให้สัมภาษณ์นะคะ มีกลุ่มชายชกรรเหมือนกัน คุณผู้ชมคะ ว่ามีกลุ่มชายฉกรรจ์อยู่ประจำจุดต่าง ๆ นะ โดยเฉพาะที่ห้องประชุม ที่กันสื่อมวลชนไม่ให้เข้าไปข้างในนะคะ คือ กลายเป็นว่าตอนนี้ เรื่องนี้เป็นเรื่องใหญ่นะคะ แล้วตอนนี้คือมีคนคิด ตอนแรกจะเริ่มที่ครูจุ๋มคนเดียวนะคะ ครูหลาย ๆ ที่อาจจะมีภาพออกมาว่าทำร้ายนักเรียนนะ ตั้งใจไม่ตั้งใจไม่ทราบ แต่ทำให้เด็กนี่ เรียกว่า กระเทือนต่อทางสภาพจิตใจและร่างกาย ปัญหามันเกินเลยไปเยอะแล้ว ผู้บริหารมาให้สัมภาษณ์ คนที่อยู่ในโรงเรียนสารสาร์นนี่ เข้าจะเรียกว่า</w:t>
      </w:r>
      <w:r>
        <w:t xml:space="preserve"> </w:t>
      </w:r>
      <w:r>
        <w:t xml:space="preserve">“</w:t>
      </w:r>
      <w:r>
        <w:t xml:space="preserve">พ่อใหญ่</w:t>
      </w:r>
      <w:r>
        <w:t xml:space="preserve">”</w:t>
      </w:r>
      <w:r>
        <w:t xml:space="preserve"> </w:t>
      </w:r>
      <w:r>
        <w:t xml:space="preserve">แล้วก็มันมีการโยงไปถึงการเมืองนะคะ แล้วก็มีเรื่องของการ… คือพูดไม่ค่อยดี ให้สัมภาษณ์พูดไม่ค่อยดี มาว่า หลังจากนี้ตามระบบของสารสารน์ราชพฤษเมื่อวานนี้มีคุณหมอออกมาบอกว่า สักพักหนึ่งนี่น้องอาจจะลืมได้ สภาพจิตใจจะกลับเป็นปกติ แต่ถ้ามันถูกกระทำมาอย่างยาวนานต่อเนื่อง อันนี้น่าสนใจนะครับ ว่าจะมีการรักษาอย่างไรกลับถึงบ้าน ลูกนี่ตบหน้า ตบหน้าแล้วก็บอกว่า ตบหน้าแบบแรง ๆ นะ บอกว่ารักพ่อแต่ใช้วิธีการตบนี่ คำถามแบบนี้ก็คือว่าพ่อแม่ไม่ได้สอน ครอบครัวไม่ได้สอน ไปเห็นมาจากไหน เอามาจากไหนนะคะ เพราะเวลาปกติแล้วนี่ พอทำโทษหรือทำรุนแรงแล้วนี่ ครูบอกว่ารักนะ ถึงทำแบบนี้ เพราะรักนะ ถึงทำแบบนี้</w:t>
      </w:r>
    </w:p>
    <w:p>
      <w:pPr>
        <w:pStyle w:val="BodyText"/>
      </w:pPr>
      <w:r>
        <w:t xml:space="preserve">(ผู้ประกาศข่าวชาย) ทำความเข้าใจกับเด็กว่าความรักต้องใช้ความรุนแรง //ใช่ค่ะ // เดี๋ยวมาตามต่อกันนะครับ แต่วามาดู 2 นักโทษแหกห้องขังโรงจำกระบี่นะครับ ตอนนี้ตำรวจกำลังไล่ล่าอยู่ คนที่ 1 นักโทษชายอานน จังหวัดตรัง อีกคนหนึ่งเป็นนักโทษชาย 40 ปี เป็นชาวจังหวัดกระบี่ 2 คนนี้ หนเรือนจำจังหวัดกระบี่เมื่อคืนที่ผ่านมา โดยแหกลูกกรงเรือนนอน แล้วก็แหวกรลวดหนามระหว่างแดน ปีนกำแพงเรือนจำไปทางด้านหลังหลบหนีไป น่าจะใช้ผ้าห่มช่วยในการปีนหนีนะครับ ตามเส้นทางที่หลบหนีและจะติดตามไปยังบ้านของนักโทษทั้ง 2 คนนะครับ นักโทษอานนท์ บ้านอยู่ที่ตำบลคลองนุ อำเภอคลองตรัง จังหวัดตรัง ส่วนนักโทษชาย มลฑล ขันสมาน อยู่ที่จังหวัดกระบี่ ทั้งคู่นี่ถูกจับในคดียาเสพติด หลายคดี แต่ว่าในประวัติพบว่าถูกจับมาไม่น้อยกว่า 5 คดีครับ</w:t>
      </w:r>
    </w:p>
    <w:p>
      <w:pPr>
        <w:pStyle w:val="BodyText"/>
      </w:pPr>
      <w:r>
        <w:t xml:space="preserve">(ผู้ประกาศข่าวหญิง) เดี๋ยวเราพักก่อนคุณผู้ชมค่ะ ทั้งเรื่องของการจับโจรชิงทองที่ห้าง Lotus วังหินนะคะ รวมถึง อีกด้านหนึ่ง ก็คือเรื่องของแชร์ แชร์บ้านแบงค์ วันนี้เขาออกมาแฉกลโกงของบ้างแบงก์ที่ว่านี่เขาโกงกันอย่างไรนะคะ ช่วงหน้านี่</w:t>
      </w:r>
    </w:p>
    <w:p>
      <w:pPr>
        <w:pStyle w:val="BodyText"/>
      </w:pPr>
      <w:r>
        <w:t xml:space="preserve">[เสียงดนตรี]</w:t>
      </w:r>
    </w:p>
    <w:p>
      <w:pPr>
        <w:pStyle w:val="BodyText"/>
      </w:pPr>
      <w:r>
        <w:t xml:space="preserve">(ผู้ประกาศข่าวชาย) ผู้บัญชาการตำรวจแห่งชาติก็โชว์ผลงานก่อนเกษียณเลยนะครับ กว่า 200 บาท จับได้ 3 ผู้ต้องหา จับได้จำนวนหนึ่งนะครับ จากที่เป็นคดีของวังหินนะครับ พลตำรวจเอกจักทิพย์ ชัยจินดา จับผู้ชิงทองรูปพรรณน้ำหนักกว่า 200 บาท ร้านค้าปลีกย่อย สาชาวังหินครับ หลังตำรวจนี่ตามจับกุมผู้ก่อเหตุได้ก่อนหนีออกนอกประเทศ มี 1. ก็คือนายชัยมงคล ผู้ก่อเหตุ จับได้ที่จังหวัดเลยและก็มีนายจันดา หรือว่าน้อยจันทร์โศก ที่จังหวัดหนองคาย พร้อมกับสร้องคอทองคำ 2 เส้น แล้วก็จับนายสุริยัน หรือว่ามอส พร้อมของกลางสร้อยคอทองคำ 22 เส้น และยึดอาวุธปืน และ เป็นที่ซุกซ่อนปืนแล้วก็ของกลาง โทรศัพท์ วิกผม เสื้อผ้าในวันที่ใช้ก่อเหตุนะครับ เป็นการจับกุมการตรวจสอบไล่ไปตามกล้องวงจรปิดในเส้นทางหลบหนี โดยแผนนี่ก็พบว่ากลุ่มผู้ต้องหานี่ทำงานกันเป็นทีมนะครับ การสอบสวนผู้ต้องหาก็มีการรับสารภาพ โดยชัยมงคลนี่บอกว่าเคยก่อเหตุชิงทองในพื้นที่ปทุมธานีเมื่อปี 2553 ได้ทองไปกว่า 60 บาท แล้วก็ถูกจำคุก แล้วก็พ้นโทษออกมา ปี 62 ในปีเดียวกันก็ได้ก่อเหตุอีกครั้งหนึ่งครับ ได้ทองไปถึง 400 บาท ดูแต่ละครั้งสิได้ทองไปแต่ละครังแล้วก็หลบหนีไปที่ สปป. ลาว โดยผู้กำกับบอกว่า เรื่องนี้นี่ไปที่เรื่องของการป้องกันเหตุโดยการอาศัยความร่วมมือจากประชาชนด้วยนะครับ โดยคดีนี้คนร้ายจะเลือกร้านทองที่เข้าถึงเคาท์เตอร์ได้ง่าย ๆ ที่ผ่านมาตำรวจก็พยายามประสานร้านทองให้ติดกรงกั้นเพื่อที่จะลดความเสี่ยงต่อทรัพย์คือเข้าไปถึงเคาน์เตอร์เลยแบบนี้นี่ เป็นแบบนี้หลายห้าง ในห้างน่ะ</w:t>
      </w:r>
    </w:p>
    <w:p>
      <w:pPr>
        <w:pStyle w:val="BodyText"/>
      </w:pPr>
      <w:r>
        <w:t xml:space="preserve">(ผู้ประกาศข่าวหญิง) แล้วทางออก มันง่าย สังเกตดูคุณผู้ชมคะ ในห้ามสรรพสินค้า ใหญ่ ๆ นี่ไม่ค่อยเกิดปัญหานี้หรอก แต่พอมันเป็นคล้าย ๆ กับบนเขตหรือ Super Store จะลักษณะแบบนี้จะเจอกันบ่อยมาก มันหนีง่ายมากนะคะ มีเหตุการณ์หนึ่งฟังแล้วก็เศร้าใจนะคะ มีผู้หญิงคนหนึ่งนี่ปวดท้องแล้วก็เข้าไปหาคุณหมอ หมอนี่ก็บอกให้ X-ray แล้วไปฉีดสีดูว่าเป็นอะไรกันแน่ ท้ายที่สุดค่ะ คือ เสียชีวิต เสียชีวิตด้วยอาการจากน้ำท่วมปอด อันนี้เป็นสิ่งที่เอกสารของโรงพยาบาลนี่แจ้งมานะคะ ที่สำคัญค่ะ ผู้หญิงคนนี้นะคะ เป็นเภศัทชกรฝ่ายชายคือสามีนี่ เป็นทันตแพทย์ สามี คือ ทันตแพทย์หนุ่ม คุณหมอธีรวุฒิ หวงสุวรรณกร นะคะ เจ้าของทำฟันในคลินิกเชียงใหม่นะคะ ออกมาเปิดใจกับสื่อมวลชน หลังจากพาภรรยาค่ะ ภรรยาก็คือ เภศัทชกรหญิง ชื่อกิ๊ฟ ที่มีอาการปวดท้องคลื่นไส้มาแล้วหลายวัน ไปรักษาที่โรงพยาบาลเอกชน ที่จังหวัดเชียงใหม่ ของวันที่ 8 กันยายน ที่ผ่านมานะคะ คุณหมอวินิจฉัยอาการ แล้วก็ส่งตัวให้ไปเอกซ์เรย์ แล้วก็ฉีดสี โดยฉีดสาดทึบ …ทางคุณหมอนี่แจ้งว่าเมียนี่ ท้องได้ 6 สัปดาห์แล้วนะ คือ ท่านน่าจะตั้งครรภ์โดยที่ยังไม่ทราบ ทั้งฝ่ายชายแล้วก็ฝ่ายหญิงไม่ทราบด้วยนะคะ ทางผู้ป่วยมีอาการแพ้รุนแรงจนหมดสติ ทีมคุณหมอนี่นะคะ ก็พยายามปั๊มหัวใจ แต่สุดท้ายภรรยาก็เสียชีวิตค่ะ</w:t>
      </w:r>
    </w:p>
    <w:p>
      <w:pPr>
        <w:pStyle w:val="BodyText"/>
      </w:pPr>
      <w:r>
        <w:t xml:space="preserve">(ผู้ให้สัมภาษณ์) หน้าอยู่ใกล้กันแล้วทุกครั้ง ที่เขากดหน้าอกน่ะพี่ แล้วหน้าอกนะ ภรรยาผมม่วงช้ำไปหมดเลย เราก็เห็นภรรยา เราก็สงสาร เราก็ไม่ไหวครับ เราก็เลยบอกคุณหมอครับ ช่วยตัดสินใจหน่อย ผมไม่กล้าตัดสินใจหรอกว่าให้หยุดเมื่อไร ไม่ได้นะ</w:t>
      </w:r>
    </w:p>
    <w:p>
      <w:pPr>
        <w:pStyle w:val="BodyText"/>
      </w:pPr>
      <w:r>
        <w:t xml:space="preserve">(ผู้ประกาศข่าวหญิง) คือเล่าวินาทีที่กำลังมีการปั้มหัวใจขึ้นมานะคะ เสียงสั่นเลยนะคะ แต่ตอนนี้นี่ สิ่งที่กังขา ก็คือเรื่องเสียชีวิต ในเอกสารของโรงพยาบาลได้เขียนไว้ว่า เกิดจากอาการน้ำท่วมปอด ทางครอบครัวนี่พยายามขอคำชี้แจงจากโรงพยาบาลถึงสาเหตุของการเสียชีวิต ก็คือว่าคนในครอบครัวนี่เป็นหมอกันหลายคน เป็นหมอก็เลยมีความรู้มีความเข้าใจนะ ก็เลยสงสัยว่า ในขั้นตอนการรักษาไปจนถึงการช่วยชีวิตผู้ป่วยเป็นไปทำตามขั้นตอนไหมนะคะ แล้วก็จนถึงขั้นที่ว่า ต้องเลื่อการณาปณกิจ ที่บ้านเกิดของน้องกุ๊บกิ๊บนะคะ ที่จังหวัดพะเยา วันที่ 17 กันยายนที่ผ่านมา ก็รอคำชี้แจงจากทาง การชี้แจงรายละเอียดและไม่มีการข้อโทษจากโรงพยาบาลนี่นะคะ ส่งพวงหรีดมาให้แค่ 2 พวง มีหลายจุดที่เราวส่ตั้งแต่ในขั้นตอนการตรวจวินิจฉัยตั้งแต่แรกที่เขาเข้าไปแล้วครับ การช่วยเหลือในระหว่างที่เขาเกิดอาการช็อก ช็อคจากการแพ้ยาในตอนนี้นะครับ เขาอยู่ในโรงพยาบาลชั้นนำนะครับ ซึ่งในส่วนตัวที่ทำงานมา ก็พบได้น้อยมากที่เขาจะเสียชีวิตในโรงพยาบาลอย่างนี้ แล้วก็อยากให้เขาตรวจสอบว่ามันผิดพลาด หรือมันมีปัญหาอะไรอย่างนี้ครับ เพื่อรักษาผู้ป่วยอื่น ๆ ต่อไป คือธีรวุฒน์นะคะ และก็ครอบครัวนี่แจ้งความแล้วก็เตรียมที่จะร้องต่อแพทยสภาในอาทิตย์หน้าด้วยนะค เพื่อให้ตรวจสอบการวินิจฉัยและขั้นตอนการรักษานะคะ ทางคุณพ่อคุณแม่ของทาง อยากได้คำชี้แจกและได้รับความรับผิดชอบของโรงพยาบาลค่ะ คุณกุ๊บกิ๊ฟนี่เป็นคนกตัญญู มีความสูญเสียของครอบครัว เพราะเพิ่งแต่งงานได้ 2 ปี ไปเที่ยวที่ภูเก็ต เที่ยวได้ 3 วันค่ะ กุ๊บกิ๊บไม่รู้ว่าตั้งครรภ์อ่อน ๆ ก็เข้าที่โรแต่ว่าทางโรงพยาบาลก็ต้องแสดงความรับผิดชอบมากกว่าที่เป็นอยู่นะคะ</w:t>
      </w:r>
    </w:p>
    <w:p>
      <w:pPr>
        <w:pStyle w:val="BodyText"/>
      </w:pPr>
      <w:r>
        <w:t xml:space="preserve">(ผู้ประกาศข่าวชาย) ใกล้จะออกพรรษาแล้วนะครับ ทางสำนักรัฐมนตรีประจำสำนักนายเชิญชวนพุทธศาสนิกชน และถวายพระกฐินทานนะครับ รัฐมนตรีประจำสำนักนายก วัดธรรมจิตโต เจ้าอาวาสสาวาสสรสิหาร ร่วมสวดมนต์ ปวรนาตน ทอดกระถิินซึ่งตรงกับวันที่ 2 กับเชิญชวนพุทธศาสนิกชน ใหเเข้าร่วมในวันที่ 3 ตุลาคม และร่วมถวายผ้ากฐินตามวัดทุกแห่งทั่วประเทศ ตั้งแต่วันที่ 3-31 ตุลาคม คุณอนุชาชี้ว่ารัฐบาลให้ความสำคัญกับกิจกรรมทางพระพุทธศาสนา จริยธรรมอันดีงานเพื่อทำให้ประเทศมีความสงบวุขสุข และก็ยังต่อยอดเพิ่มมูลค่าทางเศรษฐกิจเชิงพุทธได้เป็นอย่างดี โดยเฉพาะที่เป็นเทศกาลเข้าพรรษา และเทศกาลกฐินที่จะมีในอาทิตย์หน้าในประเทศ สร้างรายได้ให้กับชุมชน 19 แต่ก็ยังดีนะครับ ให้ประชาชนประติบัตตามหลัของกระทรวงสาธารณสุขอย่างเคร่งครัด ก็อยากเชิญชวนร่วมกันทำนุบำรุงพระพุทธศาสนา ร่วมบำรุงศาสนา ท่องเที่ยวในประเทศควบคู่กันไปด้วยครับ</w:t>
      </w:r>
    </w:p>
    <w:p>
      <w:pPr>
        <w:pStyle w:val="BodyText"/>
      </w:pPr>
      <w:r>
        <w:t xml:space="preserve">(ผู้ประกาศข่าวหญิง) คปภ. เปิดโอกาศเชื่อมโยงของผู้พิการค่ะ โครงการนี้นะคะ จัดขึ้นที่มูลนิธิพระมหาไทยเพื่อพัฒนาคนพิการ เป็นมูลนิธิสาธารณะกุศลที่มีมายาวนากกว่า 30 ปีค่ะ และฟื้นฟูสภาพคนพิการ แก่ผู้พิการทั่วประทเศไทย ตั้งอยู่ที่พัทยาจังหวัดชลบุรีนะคะ ซึ่งงานวันนี้มีผู้บริการบริษัทประกันชีวิต ผู้บริการบริษัทวินาสภัย ผู้บริหารสำนักงาน คปภ. เจ้าหน้าที่ และนักเรียน เข้าร่วมงานอย่างพร้อมเพรียงค่ะ ทางสำนักงานเล็งเห็นการพัฒนาคุณภาพชีวิตคนพิการให้สามารถเข้าถึงสิทธิ์ได้อย่างแท้จริงนะคะ อยู่เย็นเป็นสุข อยู่ร่วมกันอย่างยั่งยืน แห่งความเท่าเทียม ขจัดการเลือกปฏิบัติต่อผู้พิการ สร้างการมีส่วนร่วม อย่างยั่งยืน ดร. …คปพ. บอกว่าโครงการนี้เป็นการตอบโจทย์ให้คนพิการเข้าถึงสิทธิ์ประกันภัย คนพิการก็เหมือนกับประชาชนทั่ว ๆ ไปนะคะ ชีวิตมีความเสี่ยง แต่ที่ผ่านมาการเข้าถึงประกันภัยของคนพิการมีจำกัด ที่ผ่านมามีการห้ามไว้ค่ะ</w:t>
      </w:r>
    </w:p>
    <w:p>
      <w:pPr>
        <w:pStyle w:val="BodyText"/>
      </w:pPr>
      <w:r>
        <w:t xml:space="preserve">(ผู้ให้สัมภาษณ์)การให้เข้าถึงของประกันภัยก็ยังมีคนพิการจำนวนไม่น้อยที่ไม่สามารถทำประกันได้ เนื่องจาก เพราะเหตุเขาพิการ เนื่องจากไม่มีกฎหมายกำหนดไว้ ห้ามไว้ ไม่มีกฎหมายห้ามไว้เลย แต่ว่า เราอาจจะมองว่าคนพิการเป็นกลุ่มที่มีความเสี่ยง เพราะฉะนั้นในการที่เขาต้องคำนึงถึง ก็คือเข้าใจคนพิการ เข้าใจถึงความต้องการ วิธีการก็คือมาเรียนรู้เกี่ยวกับสภาพปัญหา มาเรียนรู้เกี่ยวกับศักยภาพของคนพิการนะครับ สำนักงาน คปภ. ก็บูรณาการร่วมกับภาคธุรกิจประกันภัยที่เรานำคารวานเรื่องของการประกันภัยนี่ เพื่อพี่น้อง น้อง ๆ ที่เป็นคนพิการนะครับ</w:t>
      </w:r>
    </w:p>
    <w:p>
      <w:pPr>
        <w:pStyle w:val="BodyText"/>
      </w:pPr>
      <w:r>
        <w:t xml:space="preserve">(ผู้ประกาศข่าวหญิง) นอกจากนี้นะคะ จะทำอย่างไรให้คนพิการได้มีอาชีพจากประกัน เช่น เป็นตัวแทนประกันภัย ถึงแม้ทุกวันนี้นี่ 79 ที่สามารถเข้าถึงข้อมูลข่าวสารได้อย่างครบถ้วนยกเว้นเรื่องของประกันภัยค่ะ คปภ. ก็จะเชื่อมโยงกับศูนย์สายด่วย กปพ. 1186 เพื่อได้รับข้อมูลด้านประกันภัยอีกด้วยนะคะ</w:t>
      </w:r>
    </w:p>
    <w:p>
      <w:pPr>
        <w:pStyle w:val="BodyText"/>
      </w:pPr>
      <w:r>
        <w:t xml:space="preserve">(ผู้ประกาศข่าวชาย) เราพักกันสักครู่นะครับ กลับมาดูการคาดการอุตสาหรกรรมการบิด ภาวะปกตินี่ จาก COVID-19 ที่มีการแพร่ระบาดนี่ ได้อีกกี่ปีข้างหน้า มาติดตามกันนะครับ ช่ววันนี้นะครับ กับคุณธัญแมน หลายคนบ่นมาก ทั้งอุตสาหกรรมการบิน ก็บ่นเมื่อไรจะได้เดินทางโดยเฉพาะคุยกันประจำเลยว่าเมื่อไรจะได้เดินทางสักทีหนึ่ง เพราะเขาคาดว่าภาวะการบินโลกจะกลับมาสู่ปกตินี่อีก 5 ปีเลยค่ะ เดี๋ยวเรามาดูตัวเลขนักบินที่ตกงานเพิ่มขึ้น รวมถึงตอนนี้ แม้จะว่างอยู่ ก็ต้องพัฒนาศักยภาพสนามบินของไทยนะคะ เพื่อเตรียมพร้อมในอนาคตค่ะ คุณถาวรเสเนียม ปาฐกถาการบิน วิกฤต จุดเปลี่ยน และโอกาส ระบุว่าผลกระทบของไวรัส COVID-19 ทำให้การเดินทาง และการขนส่งทางอากาศลดลงประมาณ 52.9 เปอร์เซ็นต์เลยค่ะ ในปี มากที่สุด 59.9 เปอร์เซ็นต์ทั่วโลกสูญเสียรายได้สหรัฐ และสำหรับไทยค่ะ ต้องลดปริมาณเที่ยวบิน กว่าหลายสายการบินต้องลดพนักงานและค่าใช้จ่าย โดยก่อนโควิด-19 ก็มีนักบินที่ว่างงานสะสมอยู่แล้ว ในช่วงไตรมาตรแรกมีนักบินที่ถูกเลิกจ้างก็รวมเป็น 820 รายค่ะ หรือมากกว่าของผู้ถือใบอนุญาตการบิน พาณิชย์ในไทย โดยสมาคมขนส่งทางอากาศระหว่างประเทศ ต่าง ๆ จะกลับสู่ภาวะปกติในอีก หรืออีก 5 ปีค่ะ โดยมีโครงการสร้างสนามบินทั้งหมดจะแล้วเสร็จพอดีไปดูความคืบหน้าของสนามบินเบตงกันเลยค่ะ สนามบินเสร็จเรียบร้อยแล้วนะคะ เหลือขั้นตอนทางกฎหมายและระเบียบที่เกี่ยวข้อง มีเป้าหมายที่จะเปิดให้บริการในเดือนธันวาคมนี้ สนใจที่จะเปิดบริการการบินและรวมถึงอยู่ระหว่าหารือกับบริษัทท่องเที่ยวหรือเช่าเหมาลำเลยค่ะ ซึ่งมีหลายบริษัทให้ความสนใจ การท่องเที่ยวของเบตงได้นะคะ น่าสนใจค่ะ ดัชนีเศรษฐกิจของไทย ขึ้นต่อเนื่องในปี 2514 เมื่อเทียบกับช่วงเดียวกันกับปีก่อน 8 เดือนแรกปีนี้ ดัชนีอุตสาหกรรมเทียบกับช่วงเดียวกันกับปีก่อน 12.4 เปอร์เซ็นต์ นายทองชัย ชวลิตพิเชษฐ์ ที่รัฐบาลช่วยมีสิทธิ์ลุ้นจะกลับมาก่อนเกิดโควิดเมื่อปี 2563 ที่ระดับ 101 จุด ในช่วงปีหน้า เพราะว่าขณะนี้ภาคอุตสาหกรรมผ่านจุดต่ำสุดมาแล้ว แล้วก็กำลังฟื้นตัวขึ้นสู่ระดับปกติ ภายใต้เงื่อนไขนะคะ ว่าไทยไม่มีการแพร่ระบาดละลอก 2 ค่ะ เดือนสิงหาคม ขยายตัวเพิ่มขึ้นอยู่ที่ 60.69 ก่อนเกิดโควิด เช่นเดียวกับการซื้อในประเทศ ดีขึ้นค่ะ อุตสาหกรรมหลักที่ขยายผลเพิ่มขึ้น เช่น อุตสาหกรรมปุ๋ยเคมีโตได้ 66 เปอร์เซ็นต์ อุตสาหกรรมเคมีภัณฑ์ โตขึ้น 66 เปอร์เซ็นต์ ในเดือนสิงหาคมมาอยู่ที่ 59.81 จาก 45.85 ในเดือนก่อน จากความต้องการจากตลาดในประเทศ โตขึ้นค่ะ ถึง 16 เปอร์เซ็นค่ะ มีงานที่น่าสนใจมาฝากกันนะคะ เรื่องของความยั่งยืนนะคะ ก็มีการพูดถึงกันเยอะ งานไทยแลนด์ … 2020 จัดขึ้นในวันที่ 1-4 ตุลาคม 2563 ที่มิดทาวน์กรุงเทพฯ ค่ะ ปีนี้จัดงานภายใต้ เพื่อโลกหรือ… ผนึกกำลังของบริษัท CTT บริษัทไทย …เพื่อให้ทุกคนตระหนักถึงความสำคัญของการพัฒนาอย่างยั่งยืนพร้อมเปิดโอกาส และสร้างเครือข่ายสังคมอย่างมีส่วนร่วม การนำไปปฏิบัติที่ใช้ได้ผลอย่างแท้จริง มีวิทยากรชื่อดังกว่า 50 คน ในพื้นที่บูธโครงการมีมูลนิทัศการภาคเอกชนและประชาชนค่ะ นอกจากนี้ยังมีการแสดงด้านนวัตกรรม และผลิตภัณฑ์ต่าง ๆ บนห้างสามย่านมิตรทาวน์ ใต้แนวคิด… ในฐานะต้นแบบสร้างความยั่งยืน หมุนเวียนและได้รับการยอมรับจากเศรษฐกิจทั่วโลกที่สำคัญค่ะ เช่น รางวัลทฤษฎีดาวน์โจน อันดับที่ 1 ของโลก อยู่ในอับดับ Top 10 เป็นปีที่ 7 ใน cemical sector 2020 จัดขึ้น 1-4 ตุลาคมนี้ค่ะ ณ สามย่านมิตรทาว กรุงเทพมาหานครค่ะ ภาครัฐและเอกชนนะคะ ร่วมกันลงนามลดการใช้พลาสติก จากการใช้ครั้งเดียวทิ้งค่ะ หรือว่า Food delivery โดย 13 เครือข่ายลงนามร่วมกันในวันนี้ค่ะ มีนาย วราวุฒ ศิลปะอาชาสิ่งแวดล้อมเป็นประธาน ขยะพลาสติกเพื่อขึ้น 15 เปอร์เซ็นต์ หลังจากเกิด COVID-19 จากประมาณ 1,000 ตันคุณคงกระพันธ์ อินทรแจ้ง หรือ GC ช่วยพัฒนาพลาสติก ออกแบบผลิตภัณฑ์และบรรจุภัณฑ์ โดยใช้ Loop Connecting นะคะ สำหรับ food delivery เพื่อลดปัญหานี้ค่ะ และกำลังทำแผนเอาพลาสติกนำกลับมาใช้ใหม่ อีกท่านหนึ่งนะคะ ก็คือผู้ประกอบการร้านอาหาร ความร่วมมือกับ Food Delivery ว่าลูกค้าสามารถเลือกได้ค่ะ ที่จะไม่รับช้อนซ่อมนะคะ หรือว่าเลือกที่แบบย่อยสลายได้ ย่อยสลายได้ ซึ่งเป็นผลดี นอกจากช่วยลดโลกร้อนได้แล้ว ยังลดปัญหาขยะที่เป็นสิ่งอุดตันใน กทม. ค่ะ ลดผลกระทบต่อสิ่งแวดล้อมในระยะยาวค่ะ ปิดท้ายที่ตัวเลขเศรษฐกิจเรื่องการกลับมาใช้เกณฑ์ปกติ เกณฑ์ Short Sale เริ่มพรุ่งนี้นะคะ นักวิเคราะห์มองว่าเป็นความเสี่ยงของตลาดหุ้นผันผวนมากขึ้น ยังไม่ไหลเข้ายังคงพัฒนากันต่อค่ะ ลงไปอีกแล้วประมาณเกือบ ๆ 8 จุดค่ะ 1,250 จุด แล้วค่ะ ช่วงเที่ยง มาดูเงินบาท 31.6 สตางค์ เงินสหรัฐฯ แข็งค่าขึ้น รอดูตัวเลขเศรษฐกิจที่สำคัญตอนบ่ายนี้ เช้านี้เพิ่มขึ้นมา 350 บาทต่อบาททองคำค่ะ</w:t>
      </w:r>
    </w:p>
    <w:p>
      <w:pPr>
        <w:pStyle w:val="BodyText"/>
      </w:pPr>
      <w:r>
        <w:t xml:space="preserve">(ผู้ประกาศข่าวชาย) วันนี้ขอบคุณคุณธัญมัยมาก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ข่าวเที่ยง วันพุธที่ 30 กันยายน 2563</dc:title>
  <dc:creator/>
  <cp:keywords/>
  <dcterms:created xsi:type="dcterms:W3CDTF">2021-03-23T09:19:37Z</dcterms:created>
  <dcterms:modified xsi:type="dcterms:W3CDTF">2021-03-23T09: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ตุลาคม 2563 เวลา 10.55 น.</vt:lpwstr>
  </property>
  <property fmtid="{D5CDD505-2E9C-101B-9397-08002B2CF9AE}" pid="3" name="subtitle">
    <vt:lpwstr/>
  </property>
</Properties>
</file>